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B27E7D" w:rsidRPr="00AD24E9" w14:paraId="4C614CF8" w14:textId="77777777" w:rsidTr="00B27E7D">
        <w:trPr>
          <w:trHeight w:val="495"/>
        </w:trPr>
        <w:tc>
          <w:tcPr>
            <w:tcW w:w="10456" w:type="dxa"/>
          </w:tcPr>
          <w:p w14:paraId="5B9A5FFD" w14:textId="6ACB8DE1" w:rsidR="00B27E7D" w:rsidRPr="00B27E7D" w:rsidRDefault="00B27E7D" w:rsidP="00B27E7D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 xml:space="preserve">Course 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>Transfer from PhD to Masters by Research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 xml:space="preserve"> 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Application 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>Form</w:t>
            </w:r>
          </w:p>
        </w:tc>
      </w:tr>
      <w:tr w:rsidR="00B27E7D" w:rsidRPr="00AD24E9" w14:paraId="7427BB86" w14:textId="77777777" w:rsidTr="00B27E7D">
        <w:trPr>
          <w:trHeight w:val="495"/>
        </w:trPr>
        <w:tc>
          <w:tcPr>
            <w:tcW w:w="10456" w:type="dxa"/>
          </w:tcPr>
          <w:p w14:paraId="2D7B7441" w14:textId="420CF492" w:rsidR="00B27E7D" w:rsidRPr="00AD24E9" w:rsidRDefault="00B27E7D" w:rsidP="002B5BCB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24"/>
                <w:szCs w:val="24"/>
              </w:rPr>
              <w:t>For Higher Degree by Research students</w:t>
            </w:r>
          </w:p>
        </w:tc>
      </w:tr>
    </w:tbl>
    <w:p w14:paraId="4BD29AB0" w14:textId="2B8E123F" w:rsidR="002B5BCB" w:rsidRDefault="002B5BCB" w:rsidP="002B5BCB">
      <w:pPr>
        <w:rPr>
          <w:rFonts w:asciiTheme="majorHAnsi" w:hAnsiTheme="majorHAnsi"/>
          <w:b/>
        </w:rPr>
      </w:pPr>
      <w:r w:rsidRPr="00AD24E9">
        <w:rPr>
          <w:rFonts w:asciiTheme="majorHAnsi" w:hAnsiTheme="majorHAnsi"/>
          <w:b/>
        </w:rPr>
        <w:t xml:space="preserve">Graduate </w:t>
      </w:r>
      <w:r w:rsidR="00150E76">
        <w:rPr>
          <w:rFonts w:asciiTheme="majorHAnsi" w:hAnsiTheme="majorHAnsi"/>
          <w:b/>
        </w:rPr>
        <w:t xml:space="preserve">Research </w:t>
      </w:r>
      <w:r w:rsidRPr="00AD24E9">
        <w:rPr>
          <w:rFonts w:asciiTheme="majorHAnsi" w:hAnsiTheme="majorHAnsi"/>
          <w:b/>
        </w:rPr>
        <w:t xml:space="preserve">School     </w:t>
      </w:r>
      <w:hyperlink r:id="rId10" w:history="1">
        <w:r w:rsidR="00150E76" w:rsidRPr="00544279">
          <w:rPr>
            <w:rStyle w:val="Hyperlink"/>
            <w:rFonts w:asciiTheme="majorHAnsi" w:hAnsiTheme="majorHAnsi"/>
            <w:b/>
          </w:rPr>
          <w:t>grs@uts.edu.au</w:t>
        </w:r>
      </w:hyperlink>
      <w:r w:rsidRPr="00AD24E9">
        <w:rPr>
          <w:rFonts w:asciiTheme="majorHAnsi" w:hAnsiTheme="majorHAnsi"/>
          <w:b/>
        </w:rPr>
        <w:t xml:space="preserve">        </w:t>
      </w:r>
      <w:r w:rsidR="00D1474D">
        <w:rPr>
          <w:rFonts w:asciiTheme="majorHAnsi" w:hAnsiTheme="majorHAnsi"/>
          <w:b/>
        </w:rPr>
        <w:t xml:space="preserve">                    </w:t>
      </w:r>
      <w:r w:rsidR="00DA149A">
        <w:rPr>
          <w:rFonts w:asciiTheme="majorHAnsi" w:hAnsiTheme="majorHAnsi"/>
          <w:b/>
        </w:rPr>
        <w:t xml:space="preserve">    </w:t>
      </w:r>
      <w:bookmarkStart w:id="0" w:name="_GoBack"/>
      <w:bookmarkEnd w:id="0"/>
      <w:r w:rsidR="00D1474D">
        <w:rPr>
          <w:rFonts w:asciiTheme="majorHAnsi" w:hAnsiTheme="majorHAnsi"/>
          <w:b/>
        </w:rPr>
        <w:t xml:space="preserve"> </w:t>
      </w:r>
      <w:r w:rsidR="00DA149A" w:rsidRPr="00DA149A">
        <w:rPr>
          <w:rFonts w:asciiTheme="majorHAnsi" w:hAnsiTheme="majorHAnsi"/>
          <w:b/>
        </w:rPr>
        <w:t>Level 2, Building 15, 622-632 Harris Street, Ulti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AD24E9" w14:paraId="35579E2E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69852E8C" w14:textId="77777777" w:rsidR="0011569B" w:rsidRPr="00AD24E9" w:rsidRDefault="0011569B" w:rsidP="00763907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1. </w:t>
            </w:r>
            <w:r w:rsidR="00763907" w:rsidRPr="00AD24E9">
              <w:rPr>
                <w:rFonts w:asciiTheme="majorHAnsi" w:hAnsiTheme="majorHAnsi"/>
                <w:b/>
              </w:rPr>
              <w:t>Student section</w:t>
            </w:r>
          </w:p>
        </w:tc>
      </w:tr>
    </w:tbl>
    <w:p w14:paraId="7D5C2512" w14:textId="77777777" w:rsidR="0011569B" w:rsidRPr="00A01207" w:rsidRDefault="0011569B" w:rsidP="0011569B">
      <w:pPr>
        <w:pStyle w:val="NoSpacing"/>
        <w:rPr>
          <w:rFonts w:asciiTheme="majorHAnsi" w:hAnsiTheme="majorHAnsi"/>
          <w:sz w:val="16"/>
          <w:szCs w:val="16"/>
        </w:rPr>
      </w:pPr>
    </w:p>
    <w:p w14:paraId="530725FD" w14:textId="77777777" w:rsidR="00150E76" w:rsidRPr="00150E76" w:rsidRDefault="00150E76" w:rsidP="00150E76">
      <w:pPr>
        <w:spacing w:after="0"/>
        <w:rPr>
          <w:rFonts w:asciiTheme="majorHAnsi" w:hAnsiTheme="majorHAnsi"/>
          <w:b/>
          <w:i/>
          <w:color w:val="0000FF"/>
        </w:rPr>
      </w:pPr>
      <w:r w:rsidRPr="00150E76">
        <w:rPr>
          <w:rFonts w:asciiTheme="majorHAnsi" w:hAnsiTheme="majorHAnsi"/>
          <w:b/>
          <w:i/>
          <w:color w:val="0000FF"/>
        </w:rPr>
        <w:t xml:space="preserve">Must be requested </w:t>
      </w:r>
      <w:r w:rsidR="00937853">
        <w:rPr>
          <w:rFonts w:asciiTheme="majorHAnsi" w:hAnsiTheme="majorHAnsi"/>
          <w:b/>
          <w:i/>
          <w:color w:val="0000FF"/>
        </w:rPr>
        <w:t>by</w:t>
      </w:r>
      <w:r w:rsidRPr="00150E76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 w:rsidR="00DA14D6">
        <w:rPr>
          <w:rFonts w:asciiTheme="majorHAnsi" w:hAnsiTheme="majorHAnsi"/>
          <w:b/>
          <w:i/>
          <w:color w:val="0000FF"/>
        </w:rPr>
        <w:t>session</w:t>
      </w:r>
    </w:p>
    <w:p w14:paraId="54493DE4" w14:textId="77777777" w:rsidR="00150E76" w:rsidRPr="00AD24E9" w:rsidRDefault="00150E76" w:rsidP="0011569B">
      <w:pPr>
        <w:pStyle w:val="NoSpacing"/>
        <w:rPr>
          <w:rFonts w:asciiTheme="majorHAnsi" w:hAnsiTheme="majorHAnsi"/>
        </w:rPr>
      </w:pPr>
    </w:p>
    <w:tbl>
      <w:tblPr>
        <w:tblStyle w:val="TableGrid"/>
        <w:tblW w:w="10478" w:type="dxa"/>
        <w:tblCellSpacing w:w="20" w:type="dxa"/>
        <w:tblInd w:w="-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885"/>
        <w:gridCol w:w="1590"/>
        <w:gridCol w:w="1365"/>
        <w:gridCol w:w="1628"/>
        <w:gridCol w:w="73"/>
        <w:gridCol w:w="567"/>
        <w:gridCol w:w="1160"/>
        <w:gridCol w:w="241"/>
        <w:gridCol w:w="432"/>
        <w:gridCol w:w="277"/>
        <w:gridCol w:w="1260"/>
      </w:tblGrid>
      <w:tr w:rsidR="008E2FB1" w:rsidRPr="00AD24E9" w14:paraId="431AAD57" w14:textId="77777777" w:rsidTr="003F249B">
        <w:trPr>
          <w:tblCellSpacing w:w="20" w:type="dxa"/>
        </w:trPr>
        <w:tc>
          <w:tcPr>
            <w:tcW w:w="1825" w:type="dxa"/>
          </w:tcPr>
          <w:p w14:paraId="18D82BA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urname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2E49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396F7C17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irst nam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84278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8E2FB1" w:rsidRPr="00AD24E9" w14:paraId="08C16C1F" w14:textId="77777777" w:rsidTr="003F249B">
        <w:trPr>
          <w:tblCellSpacing w:w="20" w:type="dxa"/>
        </w:trPr>
        <w:tc>
          <w:tcPr>
            <w:tcW w:w="1825" w:type="dxa"/>
          </w:tcPr>
          <w:p w14:paraId="7178C1D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aculty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29C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679C74A8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Course nam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482A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AD24E9" w14:paraId="48EDBBC9" w14:textId="77777777" w:rsidTr="003F249B">
        <w:trPr>
          <w:tblCellSpacing w:w="20" w:type="dxa"/>
        </w:trPr>
        <w:tc>
          <w:tcPr>
            <w:tcW w:w="1825" w:type="dxa"/>
          </w:tcPr>
          <w:p w14:paraId="7F5D9449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tudent ID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EA91C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017A62EE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cours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1EA13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3F249B" w:rsidRPr="00AD24E9" w14:paraId="77718471" w14:textId="77777777" w:rsidTr="003F249B">
        <w:trPr>
          <w:tblCellSpacing w:w="20" w:type="dxa"/>
        </w:trPr>
        <w:tc>
          <w:tcPr>
            <w:tcW w:w="1825" w:type="dxa"/>
          </w:tcPr>
          <w:p w14:paraId="6349EE00" w14:textId="77777777" w:rsidR="008E2FB1" w:rsidRPr="00AD24E9" w:rsidRDefault="008E2FB1" w:rsidP="00684308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 xml:space="preserve">New </w:t>
            </w: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C69FE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76BAEFA4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udy rate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85385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120" w:type="dxa"/>
          </w:tcPr>
          <w:p w14:paraId="14F919B8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ull time</w:t>
            </w:r>
          </w:p>
        </w:tc>
        <w:tc>
          <w:tcPr>
            <w:tcW w:w="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59D2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477" w:type="dxa"/>
            <w:gridSpan w:val="2"/>
          </w:tcPr>
          <w:p w14:paraId="78EEAD0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rt time</w:t>
            </w:r>
          </w:p>
        </w:tc>
      </w:tr>
      <w:tr w:rsidR="00B818A5" w:rsidRPr="00AD24E9" w14:paraId="762AE735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58F2D038" w14:textId="620DD7F6" w:rsidR="00B818A5" w:rsidRPr="00ED2B2C" w:rsidRDefault="00B818A5" w:rsidP="0011569B">
            <w:pPr>
              <w:spacing w:after="0"/>
              <w:rPr>
                <w:rFonts w:asciiTheme="majorHAnsi" w:hAnsiTheme="majorHAnsi"/>
                <w:b/>
              </w:rPr>
            </w:pPr>
            <w:r w:rsidRPr="00ED2B2C">
              <w:rPr>
                <w:rFonts w:asciiTheme="majorHAnsi" w:hAnsiTheme="majorHAnsi"/>
                <w:b/>
              </w:rPr>
              <w:t xml:space="preserve">Reason for requesting a </w:t>
            </w:r>
            <w:r w:rsidR="00B27E7D">
              <w:rPr>
                <w:rFonts w:asciiTheme="majorHAnsi" w:hAnsiTheme="majorHAnsi"/>
                <w:b/>
              </w:rPr>
              <w:t xml:space="preserve">transfer from PhD </w:t>
            </w:r>
            <w:r w:rsidR="005058FC" w:rsidRPr="00ED2B2C">
              <w:rPr>
                <w:rFonts w:asciiTheme="majorHAnsi" w:hAnsiTheme="majorHAnsi"/>
                <w:b/>
              </w:rPr>
              <w:t>to a Masters by Research degree</w:t>
            </w:r>
          </w:p>
        </w:tc>
      </w:tr>
      <w:tr w:rsidR="005058FC" w:rsidRPr="00AD24E9" w14:paraId="3D748950" w14:textId="77777777" w:rsidTr="009554AD">
        <w:trPr>
          <w:trHeight w:val="3206"/>
          <w:tblCellSpacing w:w="20" w:type="dxa"/>
        </w:trPr>
        <w:tc>
          <w:tcPr>
            <w:tcW w:w="103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C78D" w14:textId="77777777" w:rsidR="005058FC" w:rsidRDefault="005058FC" w:rsidP="0011569B">
            <w:pPr>
              <w:spacing w:after="0"/>
              <w:rPr>
                <w:rFonts w:asciiTheme="majorHAnsi" w:hAnsiTheme="majorHAnsi"/>
              </w:rPr>
            </w:pPr>
          </w:p>
          <w:p w14:paraId="57984A42" w14:textId="77777777" w:rsidR="00A01207" w:rsidRPr="00AD24E9" w:rsidRDefault="00A01207" w:rsidP="0011569B">
            <w:pPr>
              <w:spacing w:after="0"/>
              <w:rPr>
                <w:rFonts w:asciiTheme="majorHAnsi" w:hAnsiTheme="majorHAnsi"/>
              </w:rPr>
            </w:pPr>
          </w:p>
          <w:p w14:paraId="08659E3F" w14:textId="77777777" w:rsidR="005058FC" w:rsidRPr="00AD24E9" w:rsidRDefault="005058FC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4401E0" w:rsidRPr="00E44CE8" w14:paraId="4E073494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3AC4A545" w14:textId="77777777" w:rsidR="00337983" w:rsidRDefault="00337983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  <w:p w14:paraId="25050E6D" w14:textId="77777777" w:rsidR="004401E0" w:rsidRPr="00E44CE8" w:rsidRDefault="00DB0734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E44CE8">
              <w:rPr>
                <w:rFonts w:asciiTheme="majorHAnsi" w:hAnsiTheme="majorHAnsi"/>
                <w:b/>
                <w:color w:val="0000FF"/>
              </w:rPr>
              <w:t xml:space="preserve">Please </w:t>
            </w:r>
            <w:r w:rsidR="007A09CE" w:rsidRPr="00E44CE8">
              <w:rPr>
                <w:rFonts w:asciiTheme="majorHAnsi" w:hAnsiTheme="majorHAnsi"/>
                <w:b/>
                <w:color w:val="0000FF"/>
              </w:rPr>
              <w:t>attach</w:t>
            </w:r>
            <w:r w:rsidRPr="00E44CE8">
              <w:rPr>
                <w:rFonts w:asciiTheme="majorHAnsi" w:hAnsiTheme="majorHAnsi"/>
                <w:b/>
                <w:color w:val="0000FF"/>
              </w:rPr>
              <w:t xml:space="preserve"> the following s</w:t>
            </w:r>
            <w:r w:rsidR="004401E0" w:rsidRPr="00E44CE8">
              <w:rPr>
                <w:rFonts w:asciiTheme="majorHAnsi" w:hAnsiTheme="majorHAnsi"/>
                <w:b/>
                <w:color w:val="0000FF"/>
              </w:rPr>
              <w:t>upporting documentation</w:t>
            </w:r>
          </w:p>
        </w:tc>
      </w:tr>
      <w:tr w:rsidR="008E2FB1" w:rsidRPr="00AD24E9" w14:paraId="53D6C51C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0578E876" w14:textId="77777777" w:rsidR="007A09CE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P</w:t>
            </w:r>
            <w:r w:rsidR="007A09CE" w:rsidRPr="008332D8">
              <w:rPr>
                <w:rFonts w:asciiTheme="majorHAnsi" w:hAnsiTheme="majorHAnsi"/>
              </w:rPr>
              <w:t xml:space="preserve">roposal which addresses how the project will be redefined for the </w:t>
            </w:r>
            <w:proofErr w:type="gramStart"/>
            <w:r w:rsidR="007A09CE" w:rsidRPr="008332D8">
              <w:rPr>
                <w:rFonts w:asciiTheme="majorHAnsi" w:hAnsiTheme="majorHAnsi"/>
              </w:rPr>
              <w:t>masters</w:t>
            </w:r>
            <w:proofErr w:type="gramEnd"/>
            <w:r w:rsidR="007A09CE" w:rsidRPr="008332D8">
              <w:rPr>
                <w:rFonts w:asciiTheme="majorHAnsi" w:hAnsiTheme="majorHAnsi"/>
              </w:rPr>
              <w:t xml:space="preserve"> level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B06A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1FCE992B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AB7F46" w:rsidRPr="00AD24E9" w14:paraId="6D7DF759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7154AFBE" w14:textId="77777777" w:rsidR="00AB7F46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Revised timeline which accounts for the revised EWS date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D6E" w14:textId="77777777" w:rsidR="00AB7F46" w:rsidRPr="00AD24E9" w:rsidRDefault="00AB7F4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2E2F73E6" w14:textId="77777777" w:rsidR="00AB7F46" w:rsidRPr="00AD24E9" w:rsidRDefault="00AB7F46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8E2FB1" w:rsidRPr="00AD24E9" w14:paraId="7A6A4451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14870566" w14:textId="2CC1446B" w:rsidR="007A09CE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S</w:t>
            </w:r>
            <w:r w:rsidR="007A09CE" w:rsidRPr="008332D8">
              <w:rPr>
                <w:rFonts w:asciiTheme="majorHAnsi" w:hAnsiTheme="majorHAnsi"/>
              </w:rPr>
              <w:t xml:space="preserve">upporting statement from </w:t>
            </w:r>
            <w:r w:rsidRPr="008332D8">
              <w:rPr>
                <w:rFonts w:asciiTheme="majorHAnsi" w:hAnsiTheme="majorHAnsi"/>
              </w:rPr>
              <w:t xml:space="preserve">principal </w:t>
            </w:r>
            <w:r w:rsidR="007A09CE" w:rsidRPr="008332D8">
              <w:rPr>
                <w:rFonts w:asciiTheme="majorHAnsi" w:hAnsiTheme="majorHAnsi"/>
              </w:rPr>
              <w:t>supervisor</w:t>
            </w:r>
            <w:r w:rsidR="00CA5679">
              <w:rPr>
                <w:rFonts w:asciiTheme="majorHAnsi" w:hAnsiTheme="majorHAnsi"/>
              </w:rPr>
              <w:t>, indicating reasons for the transfer.</w:t>
            </w:r>
            <w:r w:rsidR="009554AD">
              <w:rPr>
                <w:rFonts w:asciiTheme="majorHAnsi" w:hAnsiTheme="majorHAnsi"/>
              </w:rPr>
              <w:t xml:space="preserve"> </w:t>
            </w:r>
            <w:r w:rsidR="009554AD" w:rsidRPr="009554AD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</w:t>
            </w:r>
            <w:r w:rsidR="009554AD">
              <w:rPr>
                <w:rFonts w:asciiTheme="majorHAnsi" w:hAnsiTheme="majorHAnsi" w:cstheme="majorHAnsi"/>
                <w:i/>
              </w:rPr>
              <w:t>.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DB78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  <w:vAlign w:val="center"/>
          </w:tcPr>
          <w:p w14:paraId="257E5407" w14:textId="77777777" w:rsidR="007A09CE" w:rsidRPr="00AD24E9" w:rsidRDefault="007A09CE" w:rsidP="009554AD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D1474D" w:rsidRPr="00AD24E9" w14:paraId="44A40B30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59CBC4F8" w14:textId="77777777" w:rsidR="00D1474D" w:rsidRPr="00D1474D" w:rsidRDefault="00D1474D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 w:cstheme="majorHAnsi"/>
              </w:rPr>
            </w:pPr>
            <w:r w:rsidRPr="00D1474D">
              <w:rPr>
                <w:rFonts w:asciiTheme="majorHAnsi" w:hAnsiTheme="majorHAnsi" w:cstheme="majorHAnsi"/>
              </w:rPr>
              <w:t xml:space="preserve">Statement of support from Faculty RAO. 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4D82" w14:textId="77777777" w:rsidR="00D1474D" w:rsidRPr="00AD24E9" w:rsidRDefault="00D1474D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18BA7841" w14:textId="77777777" w:rsidR="00D1474D" w:rsidRPr="00AD24E9" w:rsidRDefault="00D1474D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AE61A0" w:rsidRPr="00AD24E9" w14:paraId="20323FE0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2A4A9750" w14:textId="77777777" w:rsidR="002C6158" w:rsidRDefault="002C6158" w:rsidP="0011569B">
            <w:pPr>
              <w:spacing w:after="0"/>
              <w:rPr>
                <w:rFonts w:asciiTheme="majorHAnsi" w:hAnsiTheme="majorHAnsi"/>
                <w:i/>
              </w:rPr>
            </w:pPr>
          </w:p>
          <w:p w14:paraId="644E0567" w14:textId="2DAEE9C3" w:rsidR="00AE61A0" w:rsidRPr="00AD24E9" w:rsidRDefault="00AE61A0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i/>
              </w:rPr>
              <w:t xml:space="preserve">I understand and declare that my request for a downgrade is in accordance with the student and related rules, </w:t>
            </w:r>
            <w:hyperlink r:id="rId11" w:history="1">
              <w:r w:rsidRPr="00AD24E9">
                <w:rPr>
                  <w:rStyle w:val="Hyperlink"/>
                  <w:rFonts w:asciiTheme="majorHAnsi" w:hAnsiTheme="majorHAnsi"/>
                  <w:i/>
                </w:rPr>
                <w:t>Section 11 Graduate Research Study</w:t>
              </w:r>
            </w:hyperlink>
          </w:p>
        </w:tc>
      </w:tr>
      <w:tr w:rsidR="00E44CE8" w:rsidRPr="00AD24E9" w14:paraId="0A69EF25" w14:textId="77777777" w:rsidTr="003F249B">
        <w:trPr>
          <w:tblCellSpacing w:w="20" w:type="dxa"/>
        </w:trPr>
        <w:tc>
          <w:tcPr>
            <w:tcW w:w="34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926BA" w14:textId="77777777" w:rsidR="00E44CE8" w:rsidRDefault="00E44CE8" w:rsidP="0011569B">
            <w:pPr>
              <w:spacing w:after="0"/>
              <w:rPr>
                <w:rFonts w:asciiTheme="majorHAnsi" w:hAnsiTheme="majorHAnsi"/>
              </w:rPr>
            </w:pPr>
          </w:p>
          <w:p w14:paraId="39DF89CF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94AD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3950" w:type="dxa"/>
            <w:gridSpan w:val="7"/>
          </w:tcPr>
          <w:p w14:paraId="2A729FD1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E44CE8" w14:paraId="7B854D8E" w14:textId="77777777" w:rsidTr="003F249B">
        <w:trPr>
          <w:tblCellSpacing w:w="20" w:type="dxa"/>
        </w:trPr>
        <w:tc>
          <w:tcPr>
            <w:tcW w:w="3415" w:type="dxa"/>
            <w:gridSpan w:val="2"/>
          </w:tcPr>
          <w:p w14:paraId="1D08063B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2953" w:type="dxa"/>
            <w:gridSpan w:val="2"/>
          </w:tcPr>
          <w:p w14:paraId="57E3CA37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3950" w:type="dxa"/>
            <w:gridSpan w:val="7"/>
          </w:tcPr>
          <w:p w14:paraId="58D19671" w14:textId="77777777" w:rsidR="00E44CE8" w:rsidRPr="00E44CE8" w:rsidRDefault="00E44CE8" w:rsidP="0011569B">
            <w:pPr>
              <w:spacing w:after="0"/>
              <w:rPr>
                <w:rFonts w:asciiTheme="majorHAnsi" w:hAnsiTheme="majorHAnsi"/>
                <w:b/>
              </w:rPr>
            </w:pPr>
          </w:p>
        </w:tc>
      </w:tr>
    </w:tbl>
    <w:p w14:paraId="43FD3EFD" w14:textId="77777777" w:rsidR="008C0E7C" w:rsidRPr="00A01207" w:rsidRDefault="008C0E7C" w:rsidP="00763907">
      <w:pPr>
        <w:tabs>
          <w:tab w:val="left" w:pos="284"/>
        </w:tabs>
        <w:spacing w:after="0" w:line="240" w:lineRule="auto"/>
        <w:rPr>
          <w:rFonts w:asciiTheme="majorHAnsi" w:hAnsiTheme="majorHAnsi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AD24E9" w14:paraId="22A07FF9" w14:textId="77777777" w:rsidTr="001C64F0">
        <w:tc>
          <w:tcPr>
            <w:tcW w:w="10456" w:type="dxa"/>
            <w:shd w:val="clear" w:color="auto" w:fill="000000" w:themeFill="text1"/>
          </w:tcPr>
          <w:p w14:paraId="65665A3B" w14:textId="77777777" w:rsidR="003A4F14" w:rsidRPr="00AD24E9" w:rsidRDefault="00E047D4" w:rsidP="00F67BB8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2. </w:t>
            </w:r>
            <w:r w:rsidR="008B0BF6" w:rsidRPr="00AD24E9">
              <w:rPr>
                <w:rFonts w:asciiTheme="majorHAnsi" w:hAnsiTheme="majorHAnsi"/>
                <w:b/>
              </w:rPr>
              <w:t xml:space="preserve">Faculty </w:t>
            </w:r>
            <w:r w:rsidR="00F67BB8" w:rsidRPr="00AD24E9">
              <w:rPr>
                <w:rFonts w:asciiTheme="majorHAnsi" w:hAnsiTheme="majorHAnsi"/>
                <w:b/>
              </w:rPr>
              <w:t>section</w:t>
            </w:r>
          </w:p>
        </w:tc>
      </w:tr>
    </w:tbl>
    <w:p w14:paraId="025A3493" w14:textId="77777777" w:rsidR="003E1014" w:rsidRPr="00A01207" w:rsidRDefault="003E1014" w:rsidP="009761B1">
      <w:pPr>
        <w:pStyle w:val="NoSpacing"/>
        <w:rPr>
          <w:sz w:val="16"/>
          <w:szCs w:val="16"/>
        </w:rPr>
      </w:pPr>
    </w:p>
    <w:tbl>
      <w:tblPr>
        <w:tblStyle w:val="TableGrid"/>
        <w:tblW w:w="10534" w:type="dxa"/>
        <w:tblCellSpacing w:w="2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42"/>
        <w:gridCol w:w="104"/>
        <w:gridCol w:w="1052"/>
        <w:gridCol w:w="87"/>
        <w:gridCol w:w="77"/>
        <w:gridCol w:w="555"/>
        <w:gridCol w:w="87"/>
        <w:gridCol w:w="125"/>
        <w:gridCol w:w="699"/>
        <w:gridCol w:w="800"/>
        <w:gridCol w:w="40"/>
        <w:gridCol w:w="1381"/>
        <w:gridCol w:w="2447"/>
        <w:gridCol w:w="579"/>
        <w:gridCol w:w="1573"/>
        <w:gridCol w:w="186"/>
      </w:tblGrid>
      <w:tr w:rsidR="007E0124" w:rsidRPr="007E0124" w14:paraId="5ABBD9A1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599F98F5" w14:textId="77777777" w:rsidR="00337983" w:rsidRPr="007E0124" w:rsidRDefault="00D1474D" w:rsidP="004C5F77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Theme="majorHAnsi" w:hAnsiTheme="majorHAns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t>Complete the following information, if no change is required please put “no change” in those boxes.</w:t>
            </w:r>
          </w:p>
        </w:tc>
      </w:tr>
      <w:tr w:rsidR="007E0124" w:rsidRPr="007E0124" w14:paraId="1C0011AD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7398D22C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upervisory panel</w:t>
            </w:r>
          </w:p>
        </w:tc>
        <w:tc>
          <w:tcPr>
            <w:tcW w:w="76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D646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185B8438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49B2CFF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Thesis topic</w:t>
            </w:r>
          </w:p>
        </w:tc>
        <w:tc>
          <w:tcPr>
            <w:tcW w:w="76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564C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4A9C4686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09EC0D5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FOR code/s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7C660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407" w:type="dxa"/>
          </w:tcPr>
          <w:p w14:paraId="6E122491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EO code/s</w:t>
            </w:r>
          </w:p>
        </w:tc>
        <w:tc>
          <w:tcPr>
            <w:tcW w:w="22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1CAC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C526A8" w:rsidRPr="00AD24E9" w14:paraId="46BB5773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0733D2D9" w14:textId="77777777" w:rsidR="00EB0E4A" w:rsidRDefault="00C526A8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lastRenderedPageBreak/>
              <w:t>Faculty approval</w:t>
            </w:r>
            <w:r w:rsidR="00150E76">
              <w:rPr>
                <w:rFonts w:asciiTheme="majorHAnsi" w:hAnsiTheme="majorHAnsi"/>
                <w:b/>
                <w:color w:val="0000FF"/>
              </w:rPr>
              <w:t xml:space="preserve"> </w:t>
            </w:r>
          </w:p>
          <w:p w14:paraId="6A2C7618" w14:textId="6FE71486" w:rsidR="00C526A8" w:rsidRPr="00C526A8" w:rsidRDefault="00150E76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AD24E9">
              <w:rPr>
                <w:rFonts w:asciiTheme="majorHAnsi" w:hAnsiTheme="majorHAnsi"/>
                <w:i/>
              </w:rPr>
              <w:t>I support</w:t>
            </w:r>
            <w:r>
              <w:rPr>
                <w:rFonts w:asciiTheme="majorHAnsi" w:hAnsiTheme="majorHAnsi"/>
                <w:i/>
              </w:rPr>
              <w:t>/do not support</w:t>
            </w:r>
            <w:r w:rsidRPr="00AD24E9">
              <w:rPr>
                <w:rFonts w:asciiTheme="majorHAnsi" w:hAnsiTheme="majorHAnsi"/>
                <w:i/>
              </w:rPr>
              <w:t xml:space="preserve"> the student’s request for </w:t>
            </w:r>
            <w:r w:rsidR="00937853">
              <w:rPr>
                <w:rFonts w:asciiTheme="majorHAnsi" w:hAnsiTheme="majorHAnsi"/>
                <w:i/>
              </w:rPr>
              <w:t xml:space="preserve">a </w:t>
            </w:r>
            <w:r w:rsidR="00B27E7D" w:rsidRPr="00B27E7D">
              <w:rPr>
                <w:rFonts w:asciiTheme="majorHAnsi" w:hAnsiTheme="majorHAnsi"/>
                <w:i/>
              </w:rPr>
              <w:t>transfer from PhD to a Masters by Research degree</w:t>
            </w:r>
            <w:r w:rsidR="00B27E7D">
              <w:rPr>
                <w:rFonts w:asciiTheme="majorHAnsi" w:hAnsiTheme="majorHAnsi"/>
                <w:i/>
              </w:rPr>
              <w:t>.</w:t>
            </w:r>
          </w:p>
        </w:tc>
      </w:tr>
      <w:tr w:rsidR="00337983" w:rsidRPr="00AD24E9" w14:paraId="7CE098C8" w14:textId="77777777" w:rsidTr="006A7DD9">
        <w:trPr>
          <w:gridAfter w:val="1"/>
          <w:wAfter w:w="126" w:type="dxa"/>
          <w:tblCellSpacing w:w="20" w:type="dxa"/>
        </w:trPr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C3BA" w14:textId="77777777" w:rsidR="00D1474D" w:rsidRDefault="00D1474D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1203" w:type="dxa"/>
            <w:gridSpan w:val="3"/>
          </w:tcPr>
          <w:p w14:paraId="305F6E18" w14:textId="77777777" w:rsidR="00D1474D" w:rsidRPr="00D1474D" w:rsidRDefault="00D1474D" w:rsidP="00937853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Support</w:t>
            </w:r>
          </w:p>
        </w:tc>
        <w:tc>
          <w:tcPr>
            <w:tcW w:w="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590C" w14:textId="77777777" w:rsidR="00D1474D" w:rsidRDefault="00D1474D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7604" w:type="dxa"/>
            <w:gridSpan w:val="8"/>
          </w:tcPr>
          <w:p w14:paraId="5FD80264" w14:textId="77777777" w:rsidR="00D1474D" w:rsidRPr="00D1474D" w:rsidRDefault="00D1474D" w:rsidP="00937853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Do not support</w:t>
            </w:r>
          </w:p>
        </w:tc>
      </w:tr>
      <w:tr w:rsidR="003E1014" w:rsidRPr="00AD24E9" w14:paraId="4E2E35BA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4F52246B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1D4C0F24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8BA2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7820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75F41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3E1014" w:rsidRPr="00AD24E9" w14:paraId="79B6C456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5DCFF6BD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0E398628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4FDC69AC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55CECDB7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9554AD" w:rsidRPr="00AD24E9" w14:paraId="2D25E23F" w14:textId="77777777" w:rsidTr="009554AD">
        <w:trPr>
          <w:tblCellSpacing w:w="20" w:type="dxa"/>
        </w:trPr>
        <w:tc>
          <w:tcPr>
            <w:tcW w:w="10454" w:type="dxa"/>
            <w:gridSpan w:val="16"/>
          </w:tcPr>
          <w:p w14:paraId="7E3AB45A" w14:textId="77777777" w:rsidR="009554AD" w:rsidRPr="00AD24E9" w:rsidRDefault="009554AD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</w:tr>
      <w:tr w:rsidR="00AD24E9" w:rsidRPr="00AD24E9" w14:paraId="062C0503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739715CB" w14:textId="2302E1F1" w:rsidR="00AD24E9" w:rsidRPr="00AD24E9" w:rsidRDefault="00AD24E9" w:rsidP="007E0124">
            <w:pPr>
              <w:spacing w:after="0"/>
              <w:rPr>
                <w:rFonts w:asciiTheme="majorHAnsi" w:hAnsiTheme="majorHAnsi"/>
                <w:i/>
              </w:rPr>
            </w:pPr>
            <w:r w:rsidRPr="00AD24E9">
              <w:rPr>
                <w:rFonts w:asciiTheme="majorHAnsi" w:hAnsiTheme="majorHAnsi"/>
                <w:i/>
              </w:rPr>
              <w:t xml:space="preserve">I support </w:t>
            </w:r>
            <w:r w:rsidR="00FD7B11">
              <w:rPr>
                <w:rFonts w:asciiTheme="majorHAnsi" w:hAnsiTheme="majorHAnsi"/>
                <w:i/>
              </w:rPr>
              <w:t>/do not support</w:t>
            </w:r>
            <w:r w:rsidR="00FD7B11" w:rsidRPr="00AD24E9">
              <w:rPr>
                <w:rFonts w:asciiTheme="majorHAnsi" w:hAnsiTheme="majorHAnsi"/>
                <w:i/>
              </w:rPr>
              <w:t xml:space="preserve"> </w:t>
            </w:r>
            <w:r w:rsidRPr="00AD24E9">
              <w:rPr>
                <w:rFonts w:asciiTheme="majorHAnsi" w:hAnsiTheme="majorHAnsi"/>
                <w:i/>
              </w:rPr>
              <w:t xml:space="preserve">the student’s request for a </w:t>
            </w:r>
            <w:r w:rsidR="00B27E7D" w:rsidRPr="00B27E7D">
              <w:rPr>
                <w:rFonts w:asciiTheme="majorHAnsi" w:hAnsiTheme="majorHAnsi"/>
                <w:i/>
              </w:rPr>
              <w:t>transfer from PhD to a Masters by Research degree</w:t>
            </w:r>
            <w:r w:rsidR="00B27E7D">
              <w:rPr>
                <w:rFonts w:asciiTheme="majorHAnsi" w:hAnsiTheme="majorHAnsi"/>
                <w:i/>
              </w:rPr>
              <w:t>.</w:t>
            </w:r>
          </w:p>
        </w:tc>
      </w:tr>
      <w:tr w:rsidR="006A7DD9" w:rsidRPr="00AD24E9" w14:paraId="7A1C6920" w14:textId="77777777" w:rsidTr="00915F3D">
        <w:trPr>
          <w:gridAfter w:val="1"/>
          <w:wAfter w:w="126" w:type="dxa"/>
          <w:tblCellSpacing w:w="20" w:type="dxa"/>
        </w:trPr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8E5BB" w14:textId="77777777" w:rsidR="006A7DD9" w:rsidRDefault="006A7DD9" w:rsidP="00D1474D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1116" w:type="dxa"/>
            <w:gridSpan w:val="2"/>
          </w:tcPr>
          <w:p w14:paraId="73222620" w14:textId="77777777" w:rsidR="006A7DD9" w:rsidRPr="00D1474D" w:rsidRDefault="006A7DD9" w:rsidP="00D1474D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Support</w:t>
            </w:r>
          </w:p>
        </w:tc>
        <w:tc>
          <w:tcPr>
            <w:tcW w:w="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88BF" w14:textId="77777777" w:rsidR="006A7DD9" w:rsidRDefault="006A7DD9" w:rsidP="00D1474D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7691" w:type="dxa"/>
            <w:gridSpan w:val="9"/>
          </w:tcPr>
          <w:p w14:paraId="0813C941" w14:textId="77777777" w:rsidR="006A7DD9" w:rsidRPr="00D1474D" w:rsidRDefault="006A7DD9" w:rsidP="00D1474D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Do not support</w:t>
            </w:r>
          </w:p>
        </w:tc>
      </w:tr>
      <w:tr w:rsidR="00AD24E9" w:rsidRPr="00AD24E9" w14:paraId="4144520D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2EF9E6C7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New </w:t>
            </w: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44173C15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  <w:r>
              <w:rPr>
                <w:rFonts w:asciiTheme="majorHAnsi" w:hAnsiTheme="majorHAnsi"/>
                <w:b/>
              </w:rPr>
              <w:t xml:space="preserve"> (if applicable)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B8A9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10CBA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138A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AD24E9" w:rsidRPr="00AD24E9" w14:paraId="758BF565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750C8A0C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7D18D994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3D600045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26F73A80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337983" w:rsidRPr="00AD24E9" w14:paraId="27E7B2E0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15522D0A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0C968A2A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4407" w:type="dxa"/>
            <w:gridSpan w:val="4"/>
          </w:tcPr>
          <w:p w14:paraId="063F2336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699" w:type="dxa"/>
            <w:gridSpan w:val="2"/>
          </w:tcPr>
          <w:p w14:paraId="3F3679B4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</w:tr>
      <w:tr w:rsidR="00AD24E9" w:rsidRPr="00AD24E9" w14:paraId="10456F5D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7EC615F6" w14:textId="2C37DD3E" w:rsidR="00AD24E9" w:rsidRPr="00AD24E9" w:rsidRDefault="00AD24E9" w:rsidP="001A54F9">
            <w:pPr>
              <w:pStyle w:val="NoSpacing"/>
              <w:rPr>
                <w:rFonts w:asciiTheme="majorHAnsi" w:hAnsiTheme="majorHAnsi"/>
                <w:i/>
              </w:rPr>
            </w:pPr>
            <w:r w:rsidRPr="00AD24E9">
              <w:rPr>
                <w:rFonts w:asciiTheme="majorHAnsi" w:hAnsiTheme="majorHAnsi"/>
                <w:i/>
              </w:rPr>
              <w:t xml:space="preserve">I </w:t>
            </w:r>
            <w:r w:rsidR="009761B1">
              <w:rPr>
                <w:rFonts w:asciiTheme="majorHAnsi" w:hAnsiTheme="majorHAnsi"/>
                <w:i/>
              </w:rPr>
              <w:t>endorse</w:t>
            </w:r>
            <w:r w:rsidR="00FD7B11">
              <w:rPr>
                <w:rFonts w:asciiTheme="majorHAnsi" w:hAnsiTheme="majorHAnsi"/>
                <w:i/>
              </w:rPr>
              <w:t>/do not endorse</w:t>
            </w:r>
            <w:r w:rsidRPr="00AD24E9">
              <w:rPr>
                <w:rFonts w:asciiTheme="majorHAnsi" w:hAnsiTheme="majorHAnsi"/>
                <w:i/>
              </w:rPr>
              <w:t xml:space="preserve"> the student’s request to </w:t>
            </w:r>
            <w:r w:rsidR="00B27E7D" w:rsidRPr="00B27E7D">
              <w:rPr>
                <w:rFonts w:asciiTheme="majorHAnsi" w:hAnsiTheme="majorHAnsi"/>
                <w:i/>
              </w:rPr>
              <w:t>transfer from PhD to a Masters by Research degree</w:t>
            </w:r>
            <w:r w:rsidR="00B27E7D">
              <w:rPr>
                <w:rFonts w:asciiTheme="majorHAnsi" w:hAnsiTheme="majorHAnsi"/>
                <w:i/>
              </w:rPr>
              <w:t>.</w:t>
            </w:r>
          </w:p>
        </w:tc>
      </w:tr>
      <w:tr w:rsidR="00337983" w:rsidRPr="00AD24E9" w14:paraId="26CA4C2A" w14:textId="77777777" w:rsidTr="006A7DD9">
        <w:trPr>
          <w:tblCellSpacing w:w="20" w:type="dxa"/>
        </w:trPr>
        <w:tc>
          <w:tcPr>
            <w:tcW w:w="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2F7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176" w:type="dxa"/>
            <w:gridSpan w:val="3"/>
          </w:tcPr>
          <w:p w14:paraId="41EEBFB4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  <w:r w:rsidRPr="00337983">
              <w:rPr>
                <w:rFonts w:asciiTheme="majorHAnsi" w:hAnsiTheme="majorHAnsi"/>
              </w:rPr>
              <w:t>Endorse</w:t>
            </w:r>
          </w:p>
        </w:tc>
        <w:tc>
          <w:tcPr>
            <w:tcW w:w="6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2B49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7770" w:type="dxa"/>
            <w:gridSpan w:val="9"/>
          </w:tcPr>
          <w:p w14:paraId="68B299FC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o not </w:t>
            </w:r>
            <w:r w:rsidR="006A7DD9">
              <w:rPr>
                <w:rFonts w:asciiTheme="majorHAnsi" w:hAnsiTheme="majorHAnsi"/>
              </w:rPr>
              <w:t>e</w:t>
            </w:r>
            <w:r>
              <w:rPr>
                <w:rFonts w:asciiTheme="majorHAnsi" w:hAnsiTheme="majorHAnsi"/>
              </w:rPr>
              <w:t>ndorse</w:t>
            </w:r>
          </w:p>
        </w:tc>
      </w:tr>
      <w:tr w:rsidR="00AD24E9" w:rsidRPr="00AD24E9" w14:paraId="33D3990C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39D8A526" w14:textId="77777777" w:rsidR="00174780" w:rsidRDefault="00174780" w:rsidP="00FF7BA1">
            <w:pPr>
              <w:pStyle w:val="NoSpacing"/>
              <w:rPr>
                <w:rFonts w:asciiTheme="majorHAnsi" w:hAnsiTheme="majorHAnsi"/>
                <w:b/>
              </w:rPr>
            </w:pPr>
          </w:p>
          <w:p w14:paraId="47447DFE" w14:textId="77777777" w:rsidR="00AD24E9" w:rsidRPr="00174780" w:rsidRDefault="00AD24E9" w:rsidP="00FF7BA1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Responsible Academic Officer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5549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AD75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3678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AD24E9" w:rsidRPr="00AD24E9" w14:paraId="447D612B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57A33A26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2BFAA703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49E5E472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1379D8C3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</w:tbl>
    <w:p w14:paraId="19058E88" w14:textId="77777777" w:rsidR="00763907" w:rsidRPr="00AD24E9" w:rsidRDefault="00763907" w:rsidP="0011569B">
      <w:pPr>
        <w:tabs>
          <w:tab w:val="left" w:pos="284"/>
          <w:tab w:val="left" w:leader="dot" w:pos="9923"/>
        </w:tabs>
        <w:spacing w:before="100" w:beforeAutospacing="1"/>
        <w:ind w:right="-121"/>
        <w:rPr>
          <w:rFonts w:asciiTheme="majorHAnsi" w:hAnsiTheme="majorHAnsi"/>
          <w:color w:val="00000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0597"/>
      </w:tblGrid>
      <w:tr w:rsidR="00FF7BA1" w:rsidRPr="00FF7BA1" w14:paraId="133D50AB" w14:textId="77777777" w:rsidTr="006A7DD9">
        <w:tc>
          <w:tcPr>
            <w:tcW w:w="10597" w:type="dxa"/>
            <w:shd w:val="clear" w:color="auto" w:fill="000000" w:themeFill="text1"/>
          </w:tcPr>
          <w:p w14:paraId="0539BE11" w14:textId="77777777" w:rsidR="00FF7BA1" w:rsidRPr="00FF7BA1" w:rsidRDefault="00FF4E08" w:rsidP="00150E76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3.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Graduate </w:t>
            </w:r>
            <w:r w:rsidR="00150E76">
              <w:rPr>
                <w:rFonts w:asciiTheme="majorHAnsi" w:hAnsiTheme="majorHAnsi"/>
                <w:b/>
                <w:bCs/>
              </w:rPr>
              <w:t xml:space="preserve">Research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School section </w:t>
            </w:r>
          </w:p>
        </w:tc>
      </w:tr>
    </w:tbl>
    <w:p w14:paraId="324C7654" w14:textId="77777777" w:rsidR="00FF7BA1" w:rsidRPr="00A01207" w:rsidRDefault="00FF7BA1" w:rsidP="00CF6EC2">
      <w:pPr>
        <w:tabs>
          <w:tab w:val="left" w:pos="709"/>
        </w:tabs>
        <w:spacing w:after="0"/>
        <w:rPr>
          <w:rFonts w:asciiTheme="majorHAnsi" w:hAnsiTheme="majorHAnsi"/>
          <w:bCs/>
          <w:sz w:val="16"/>
          <w:szCs w:val="16"/>
        </w:rPr>
      </w:pPr>
    </w:p>
    <w:tbl>
      <w:tblPr>
        <w:tblStyle w:val="TableGrid"/>
        <w:tblW w:w="10598" w:type="dxa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30"/>
        <w:gridCol w:w="1276"/>
        <w:gridCol w:w="694"/>
        <w:gridCol w:w="724"/>
        <w:gridCol w:w="2409"/>
        <w:gridCol w:w="4765"/>
      </w:tblGrid>
      <w:tr w:rsidR="00AF2DFB" w:rsidRPr="00FF7BA1" w14:paraId="7B1C0847" w14:textId="77777777">
        <w:trPr>
          <w:tblCellSpacing w:w="20" w:type="dxa"/>
        </w:trPr>
        <w:tc>
          <w:tcPr>
            <w:tcW w:w="10518" w:type="dxa"/>
            <w:gridSpan w:val="6"/>
          </w:tcPr>
          <w:p w14:paraId="3A6455EC" w14:textId="77777777" w:rsidR="006F53BC" w:rsidRPr="00A448EE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  <w:color w:val="0000FF"/>
              </w:rPr>
            </w:pPr>
            <w:r w:rsidRPr="00A448EE">
              <w:rPr>
                <w:rFonts w:asciiTheme="majorHAnsi" w:hAnsiTheme="majorHAnsi"/>
                <w:b/>
                <w:bCs/>
                <w:color w:val="0000FF"/>
              </w:rPr>
              <w:t xml:space="preserve">Dean, Graduate </w:t>
            </w:r>
            <w:r w:rsidR="00150E76">
              <w:rPr>
                <w:rFonts w:asciiTheme="majorHAnsi" w:hAnsiTheme="majorHAnsi"/>
                <w:b/>
                <w:bCs/>
                <w:color w:val="0000FF"/>
              </w:rPr>
              <w:t xml:space="preserve">Research </w:t>
            </w:r>
            <w:r w:rsidRPr="00A448EE">
              <w:rPr>
                <w:rFonts w:asciiTheme="majorHAnsi" w:hAnsiTheme="majorHAnsi"/>
                <w:b/>
                <w:bCs/>
                <w:color w:val="0000FF"/>
              </w:rPr>
              <w:t>School</w:t>
            </w:r>
          </w:p>
          <w:p w14:paraId="36411DAB" w14:textId="07D6ABCC" w:rsidR="00AF2DFB" w:rsidRPr="006F53BC" w:rsidRDefault="00AF2DFB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  <w:i/>
              </w:rPr>
            </w:pPr>
            <w:r w:rsidRPr="006F53BC">
              <w:rPr>
                <w:rFonts w:asciiTheme="majorHAnsi" w:hAnsiTheme="majorHAnsi"/>
                <w:bCs/>
                <w:i/>
              </w:rPr>
              <w:t xml:space="preserve">I approve/do not approve the request for a </w:t>
            </w:r>
            <w:r w:rsidR="00B27E7D" w:rsidRPr="00B27E7D">
              <w:rPr>
                <w:rFonts w:asciiTheme="majorHAnsi" w:hAnsiTheme="majorHAnsi"/>
                <w:bCs/>
                <w:i/>
              </w:rPr>
              <w:t>transfer from PhD to a Masters by Research degree</w:t>
            </w:r>
            <w:r w:rsidR="00B27E7D">
              <w:rPr>
                <w:rFonts w:asciiTheme="majorHAnsi" w:hAnsiTheme="majorHAnsi"/>
                <w:bCs/>
                <w:i/>
              </w:rPr>
              <w:t>.</w:t>
            </w:r>
          </w:p>
        </w:tc>
      </w:tr>
      <w:tr w:rsidR="005A5239" w:rsidRPr="00FF7BA1" w14:paraId="679AA333" w14:textId="77777777" w:rsidTr="00E971D8">
        <w:trPr>
          <w:tblCellSpacing w:w="20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7FDA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1236" w:type="dxa"/>
          </w:tcPr>
          <w:p w14:paraId="4613DC5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approve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98C0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7838" w:type="dxa"/>
            <w:gridSpan w:val="3"/>
          </w:tcPr>
          <w:p w14:paraId="1608B87F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ot approve</w:t>
            </w:r>
          </w:p>
        </w:tc>
      </w:tr>
      <w:tr w:rsidR="006F53BC" w:rsidRPr="00FF7BA1" w14:paraId="438C8C2C" w14:textId="77777777">
        <w:trPr>
          <w:tblCellSpacing w:w="20" w:type="dxa"/>
        </w:trPr>
        <w:tc>
          <w:tcPr>
            <w:tcW w:w="3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BBD0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CF8DDB3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DEC47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4705" w:type="dxa"/>
          </w:tcPr>
          <w:p w14:paraId="383E27E0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6F53BC" w:rsidRPr="006F53BC" w14:paraId="68BA6E28" w14:textId="77777777">
        <w:trPr>
          <w:tblCellSpacing w:w="20" w:type="dxa"/>
        </w:trPr>
        <w:tc>
          <w:tcPr>
            <w:tcW w:w="3364" w:type="dxa"/>
            <w:gridSpan w:val="4"/>
          </w:tcPr>
          <w:p w14:paraId="01EA5EFC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 w:rsidRPr="006F53BC">
              <w:rPr>
                <w:rFonts w:asciiTheme="majorHAnsi" w:hAnsiTheme="majorHAnsi"/>
                <w:b/>
                <w:bCs/>
              </w:rPr>
              <w:t>Signature</w:t>
            </w:r>
          </w:p>
        </w:tc>
        <w:tc>
          <w:tcPr>
            <w:tcW w:w="2369" w:type="dxa"/>
          </w:tcPr>
          <w:p w14:paraId="174AABB6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ate</w:t>
            </w:r>
          </w:p>
        </w:tc>
        <w:tc>
          <w:tcPr>
            <w:tcW w:w="4705" w:type="dxa"/>
          </w:tcPr>
          <w:p w14:paraId="26AA2782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CA3E03" w:rsidRPr="00FF7BA1" w14:paraId="2EC1CB5B" w14:textId="77777777">
        <w:trPr>
          <w:tblCellSpacing w:w="20" w:type="dxa"/>
        </w:trPr>
        <w:tc>
          <w:tcPr>
            <w:tcW w:w="10518" w:type="dxa"/>
            <w:gridSpan w:val="6"/>
          </w:tcPr>
          <w:p w14:paraId="5320DCC1" w14:textId="77777777" w:rsidR="00CA3E03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Comments</w:t>
            </w:r>
          </w:p>
        </w:tc>
      </w:tr>
      <w:tr w:rsidR="00CA3E03" w:rsidRPr="00FF7BA1" w14:paraId="7D921D6E" w14:textId="77777777">
        <w:trPr>
          <w:tblCellSpacing w:w="20" w:type="dxa"/>
        </w:trPr>
        <w:tc>
          <w:tcPr>
            <w:tcW w:w="10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2378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C94A264" w14:textId="77777777" w:rsidR="00A43A7A" w:rsidRDefault="00A43A7A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0D268A1B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A8CF4FE" w14:textId="77777777" w:rsidR="00DE4ACB" w:rsidRDefault="00DE4ACB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C9F7D2E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CA3E03" w:rsidRPr="00FF7BA1" w14:paraId="70D9DC6A" w14:textId="77777777">
        <w:trPr>
          <w:tblCellSpacing w:w="20" w:type="dxa"/>
        </w:trPr>
        <w:tc>
          <w:tcPr>
            <w:tcW w:w="10518" w:type="dxa"/>
            <w:gridSpan w:val="6"/>
          </w:tcPr>
          <w:p w14:paraId="69800F5A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</w:tbl>
    <w:p w14:paraId="697382DC" w14:textId="77777777" w:rsidR="00FF7BA1" w:rsidRPr="00FF7BA1" w:rsidRDefault="00FF7BA1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0F7024A4" w14:textId="77777777" w:rsidR="008C0E7C" w:rsidRPr="00AD24E9" w:rsidRDefault="008C0E7C" w:rsidP="00FF7BA1">
      <w:pPr>
        <w:tabs>
          <w:tab w:val="left" w:pos="709"/>
        </w:tabs>
        <w:rPr>
          <w:rFonts w:asciiTheme="majorHAnsi" w:hAnsiTheme="majorHAnsi"/>
          <w:bCs/>
        </w:rPr>
      </w:pPr>
    </w:p>
    <w:sectPr w:rsidR="008C0E7C" w:rsidRPr="00AD24E9" w:rsidSect="00A01207">
      <w:footerReference w:type="default" r:id="rId12"/>
      <w:pgSz w:w="11900" w:h="16840"/>
      <w:pgMar w:top="720" w:right="720" w:bottom="426" w:left="720" w:header="709" w:footer="2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2F149" w14:textId="77777777" w:rsidR="00F05D0E" w:rsidRDefault="00F05D0E" w:rsidP="005A6C12">
      <w:pPr>
        <w:spacing w:after="0" w:line="240" w:lineRule="auto"/>
      </w:pPr>
      <w:r>
        <w:separator/>
      </w:r>
    </w:p>
  </w:endnote>
  <w:endnote w:type="continuationSeparator" w:id="0">
    <w:p w14:paraId="38BADEF6" w14:textId="77777777" w:rsidR="00F05D0E" w:rsidRDefault="00F05D0E" w:rsidP="005A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B13AE" w14:textId="00F55F32" w:rsidR="0009262A" w:rsidRPr="00C60838" w:rsidRDefault="0009262A" w:rsidP="00C60838">
    <w:pPr>
      <w:pStyle w:val="Footer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-197289779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32D8" w:rsidRPr="008332D8">
          <w:rPr>
            <w:rFonts w:ascii="Calibri" w:hAnsi="Calibri"/>
            <w:noProof/>
            <w:sz w:val="16"/>
            <w:szCs w:val="16"/>
          </w:rPr>
          <w:t>2</w:t>
        </w:r>
        <w:r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D02975">
          <w:rPr>
            <w:rFonts w:ascii="Calibri" w:hAnsi="Calibri"/>
            <w:sz w:val="16"/>
            <w:szCs w:val="16"/>
          </w:rPr>
          <w:t xml:space="preserve">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</w:t>
        </w:r>
        <w:r w:rsidR="00D02975">
          <w:rPr>
            <w:rFonts w:ascii="Calibri" w:hAnsi="Calibri"/>
            <w:i/>
            <w:sz w:val="16"/>
            <w:szCs w:val="16"/>
          </w:rPr>
          <w:t>Transfer PhD to MRes</w:t>
        </w:r>
        <w:r w:rsidRPr="00C60838">
          <w:rPr>
            <w:rFonts w:ascii="Calibri" w:hAnsi="Calibri"/>
            <w:i/>
            <w:sz w:val="16"/>
            <w:szCs w:val="16"/>
          </w:rPr>
          <w:t xml:space="preserve"> Form, last updated </w:t>
        </w:r>
        <w:r w:rsidR="00937853">
          <w:rPr>
            <w:rFonts w:ascii="Calibri" w:hAnsi="Calibri"/>
            <w:i/>
            <w:sz w:val="16"/>
            <w:szCs w:val="16"/>
          </w:rPr>
          <w:fldChar w:fldCharType="begin"/>
        </w:r>
        <w:r w:rsidR="00937853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937853">
          <w:rPr>
            <w:rFonts w:ascii="Calibri" w:hAnsi="Calibri"/>
            <w:i/>
            <w:sz w:val="16"/>
            <w:szCs w:val="16"/>
          </w:rPr>
          <w:fldChar w:fldCharType="separate"/>
        </w:r>
        <w:r w:rsidR="00DA149A">
          <w:rPr>
            <w:rFonts w:ascii="Calibri" w:hAnsi="Calibri"/>
            <w:i/>
            <w:noProof/>
            <w:sz w:val="16"/>
            <w:szCs w:val="16"/>
          </w:rPr>
          <w:t>9/12/2022</w:t>
        </w:r>
        <w:r w:rsidR="00937853">
          <w:rPr>
            <w:rFonts w:ascii="Calibri" w:hAnsi="Calibri"/>
            <w:i/>
            <w:sz w:val="16"/>
            <w:szCs w:val="16"/>
          </w:rPr>
          <w:fldChar w:fldCharType="end"/>
        </w:r>
        <w:r w:rsidR="00D02975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             ver.2 (2022)</w:t>
        </w:r>
      </w:sdtContent>
    </w:sdt>
  </w:p>
  <w:p w14:paraId="493ED1BA" w14:textId="77777777" w:rsidR="0009262A" w:rsidRDefault="00092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E3B70" w14:textId="77777777" w:rsidR="00F05D0E" w:rsidRDefault="00F05D0E" w:rsidP="005A6C12">
      <w:pPr>
        <w:spacing w:after="0" w:line="240" w:lineRule="auto"/>
      </w:pPr>
      <w:r>
        <w:separator/>
      </w:r>
    </w:p>
  </w:footnote>
  <w:footnote w:type="continuationSeparator" w:id="0">
    <w:p w14:paraId="12DC4A46" w14:textId="77777777" w:rsidR="00F05D0E" w:rsidRDefault="00F05D0E" w:rsidP="005A6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B765DD"/>
    <w:multiLevelType w:val="hybridMultilevel"/>
    <w:tmpl w:val="9876718E"/>
    <w:lvl w:ilvl="0" w:tplc="CB54C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je1MDCysDA1NjRV0lEKTi0uzszPAykwqwUAsizLPywAAAA="/>
  </w:docVars>
  <w:rsids>
    <w:rsidRoot w:val="002B5BCB"/>
    <w:rsid w:val="0003378C"/>
    <w:rsid w:val="0008477A"/>
    <w:rsid w:val="0009182E"/>
    <w:rsid w:val="0009262A"/>
    <w:rsid w:val="000E39C8"/>
    <w:rsid w:val="0011569B"/>
    <w:rsid w:val="00150D96"/>
    <w:rsid w:val="00150E76"/>
    <w:rsid w:val="00174780"/>
    <w:rsid w:val="001766FB"/>
    <w:rsid w:val="001A54F9"/>
    <w:rsid w:val="001B1021"/>
    <w:rsid w:val="001C64F0"/>
    <w:rsid w:val="002B5BCB"/>
    <w:rsid w:val="002C6158"/>
    <w:rsid w:val="002E4230"/>
    <w:rsid w:val="00324A47"/>
    <w:rsid w:val="00330D6F"/>
    <w:rsid w:val="003362A8"/>
    <w:rsid w:val="00337983"/>
    <w:rsid w:val="00372319"/>
    <w:rsid w:val="003A4F14"/>
    <w:rsid w:val="003E1014"/>
    <w:rsid w:val="003F249B"/>
    <w:rsid w:val="004401E0"/>
    <w:rsid w:val="00492AD3"/>
    <w:rsid w:val="004C2E67"/>
    <w:rsid w:val="004C5F77"/>
    <w:rsid w:val="004D51C7"/>
    <w:rsid w:val="004E1D59"/>
    <w:rsid w:val="005058FC"/>
    <w:rsid w:val="005221E0"/>
    <w:rsid w:val="005672E6"/>
    <w:rsid w:val="005A5239"/>
    <w:rsid w:val="005A6C12"/>
    <w:rsid w:val="00684308"/>
    <w:rsid w:val="006A7DD9"/>
    <w:rsid w:val="006B0C6E"/>
    <w:rsid w:val="006B5CBE"/>
    <w:rsid w:val="006F53BC"/>
    <w:rsid w:val="00726535"/>
    <w:rsid w:val="00763907"/>
    <w:rsid w:val="00764112"/>
    <w:rsid w:val="00775A07"/>
    <w:rsid w:val="00794D0F"/>
    <w:rsid w:val="007A09CE"/>
    <w:rsid w:val="007E0124"/>
    <w:rsid w:val="008332D8"/>
    <w:rsid w:val="00866486"/>
    <w:rsid w:val="008B0BF6"/>
    <w:rsid w:val="008C0E7C"/>
    <w:rsid w:val="008C223A"/>
    <w:rsid w:val="008E2FB1"/>
    <w:rsid w:val="00914BCB"/>
    <w:rsid w:val="00937853"/>
    <w:rsid w:val="009554AD"/>
    <w:rsid w:val="009726E1"/>
    <w:rsid w:val="009761B1"/>
    <w:rsid w:val="009E7722"/>
    <w:rsid w:val="00A01207"/>
    <w:rsid w:val="00A07E20"/>
    <w:rsid w:val="00A43A7A"/>
    <w:rsid w:val="00A448EE"/>
    <w:rsid w:val="00AB7F46"/>
    <w:rsid w:val="00AD24E9"/>
    <w:rsid w:val="00AE3E50"/>
    <w:rsid w:val="00AE61A0"/>
    <w:rsid w:val="00AE7057"/>
    <w:rsid w:val="00AF2DFB"/>
    <w:rsid w:val="00AF7C41"/>
    <w:rsid w:val="00B27E7D"/>
    <w:rsid w:val="00B32B5F"/>
    <w:rsid w:val="00B449DE"/>
    <w:rsid w:val="00B818A5"/>
    <w:rsid w:val="00B901E4"/>
    <w:rsid w:val="00BC26EF"/>
    <w:rsid w:val="00BF1BB6"/>
    <w:rsid w:val="00C42F7B"/>
    <w:rsid w:val="00C526A8"/>
    <w:rsid w:val="00C60838"/>
    <w:rsid w:val="00CA3E03"/>
    <w:rsid w:val="00CA4BAC"/>
    <w:rsid w:val="00CA5679"/>
    <w:rsid w:val="00CF6EC2"/>
    <w:rsid w:val="00D02975"/>
    <w:rsid w:val="00D1474D"/>
    <w:rsid w:val="00D9381C"/>
    <w:rsid w:val="00DA149A"/>
    <w:rsid w:val="00DA14D6"/>
    <w:rsid w:val="00DA4D02"/>
    <w:rsid w:val="00DB0734"/>
    <w:rsid w:val="00DE4ACB"/>
    <w:rsid w:val="00E047D4"/>
    <w:rsid w:val="00E22F59"/>
    <w:rsid w:val="00E412E1"/>
    <w:rsid w:val="00E44CE8"/>
    <w:rsid w:val="00E86764"/>
    <w:rsid w:val="00E971D8"/>
    <w:rsid w:val="00EB0E4A"/>
    <w:rsid w:val="00ED2B2C"/>
    <w:rsid w:val="00EE1FA6"/>
    <w:rsid w:val="00F03BAF"/>
    <w:rsid w:val="00F05D0E"/>
    <w:rsid w:val="00F300C1"/>
    <w:rsid w:val="00F67BB8"/>
    <w:rsid w:val="00F77D67"/>
    <w:rsid w:val="00F831EF"/>
    <w:rsid w:val="00FC619F"/>
    <w:rsid w:val="00FD34AB"/>
    <w:rsid w:val="00FD7B11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470D9"/>
  <w15:docId w15:val="{DD30D1B8-D457-4C14-942C-8CB80532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83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31EF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basedOn w:val="DefaultParagraphFont"/>
    <w:semiHidden/>
    <w:unhideWhenUsed/>
    <w:rsid w:val="0093785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833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Props1.xml><?xml version="1.0" encoding="utf-8"?>
<ds:datastoreItem xmlns:ds="http://schemas.openxmlformats.org/officeDocument/2006/customXml" ds:itemID="{9B23C127-E4CD-4B59-8941-28C85E478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536919-6777-417F-91B5-E8C6AE0079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68533F-93FF-4F31-BF7A-E804CE7DC635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2</Pages>
  <Words>362</Words>
  <Characters>1941</Characters>
  <Application>Microsoft Office Word</Application>
  <DocSecurity>0</DocSecurity>
  <Lines>161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Mong Nguyen</cp:lastModifiedBy>
  <cp:revision>20</cp:revision>
  <cp:lastPrinted>2012-02-29T23:31:00Z</cp:lastPrinted>
  <dcterms:created xsi:type="dcterms:W3CDTF">2018-05-31T00:42:00Z</dcterms:created>
  <dcterms:modified xsi:type="dcterms:W3CDTF">2022-12-09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62b3f54622489986d67f7ef85218b083e6b1aa2a51f055528df25960615cf235</vt:lpwstr>
  </property>
</Properties>
</file>